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axis of each graph has the diameter of a circle in meters. Label the</w:t>
      </w:r>
      <w:r>
        <w:t xml:space="preserve"> </w:t>
      </w:r>
      <m:oMath>
        <m:r>
          <m:t>y</m:t>
        </m:r>
      </m:oMath>
      <w:r>
        <w:t xml:space="preserve">-axis on each graph with the appropriate measurement of a circle:</w:t>
      </w:r>
      <w:r>
        <w:br/>
      </w:r>
      <w:r>
        <w:t xml:space="preserve">radius (m), circumference (m), or area (m</w:t>
      </w:r>
      <w:r>
        <w:rPr>
          <w:vertAlign w:val="superscript"/>
        </w:rPr>
        <w:t xml:space="preserve">2</w:t>
      </w:r>
      <w:r>
        <w:t xml:space="preserve">)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54897" cy="1669773"/>
            <wp:effectExtent b="0" l="0" r="0" t="0"/>
            <wp:docPr descr="Three graphs. Horizontal axis, diameter in meters, scale 0 to 10, by 2's. Vertical axis, scale 0 to 20, by 2's. " title="" id="22" name="Picture"/>
            <a:graphic>
              <a:graphicData uri="http://schemas.openxmlformats.org/drawingml/2006/picture">
                <pic:pic>
                  <pic:nvPicPr>
                    <pic:cNvPr descr="/app/tmp/embedder-1671075975.87046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4897" cy="166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circle’s circumference is approximately 76 cm. Estimate the radius, diameter, and area of the circle.</w:t>
      </w:r>
    </w:p>
    <w:p>
      <w:pPr>
        <w:numPr>
          <w:ilvl w:val="0"/>
          <w:numId w:val="1001"/>
        </w:numPr>
      </w:pPr>
      <w:r>
        <w:t xml:space="preserve">Jada paints a circular table that has a diameter of 37 inches. What is the area of the table?</w:t>
      </w:r>
    </w:p>
    <w:p>
      <w:pPr>
        <w:numPr>
          <w:ilvl w:val="0"/>
          <w:numId w:val="1001"/>
        </w:numPr>
      </w:pPr>
      <w:r>
        <w:t xml:space="preserve">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the circle, and the length of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15 centimeters. Find the circumference of this circ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52671" cy="2397624"/>
            <wp:effectExtent b="0" l="0" r="0" t="0"/>
            <wp:docPr descr="A circle with center point A. Diameter CD, 15 cm. Points on the circle are C, E, G, B, D." title="" id="25" name="Picture"/>
            <a:graphic>
              <a:graphicData uri="http://schemas.openxmlformats.org/drawingml/2006/picture">
                <pic:pic>
                  <pic:nvPicPr>
                    <pic:cNvPr descr="/app/tmp/embedder-1671075975.910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2671" cy="239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The Carousel on the National Mall has 4 rings of horses. Kiran is riding on the inner ring, which has a radius of 9 feet. Mai is riding on the outer ring, which is 8 feet farther out from the center than the inner ring is.</w:t>
      </w:r>
    </w:p>
    <w:p>
      <w:pPr>
        <w:numPr>
          <w:ilvl w:val="1"/>
          <w:numId w:val="1002"/>
        </w:numPr>
      </w:pPr>
      <w:r>
        <w:t xml:space="preserve">In one rotation of the carousel, how much farther does Mai travel than Kiran?</w:t>
      </w:r>
    </w:p>
    <w:p>
      <w:pPr>
        <w:numPr>
          <w:ilvl w:val="1"/>
          <w:numId w:val="1002"/>
        </w:numPr>
      </w:pPr>
      <w:r>
        <w:t xml:space="preserve">One rotation of the carousel takes 12 seconds. How much faster does Mai travel than Kiran?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6:16Z</dcterms:created>
  <dcterms:modified xsi:type="dcterms:W3CDTF">2022-12-15T03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MrHm/AaJUehNgCSpYW9pCucdGi4zcFWezVGPhqFSdgbhD3cnDmqk6mlqh90gzxhF6w8xOVUuYFuKYDZjegfcA==</vt:lpwstr>
  </property>
</Properties>
</file>